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Marseille</w:t>
      </w:r>
    </w:p>
    <w:bookmarkStart w:id="22" w:name="Xabf374258ca5abf02d16ef78297d12f31ffcc2b"/>
    <w:p>
      <w:pPr>
        <w:pStyle w:val="Heading1"/>
      </w:pPr>
      <w:r>
        <w:t xml:space="preserve">Internship Application Letter for Astronomer Position at Observatoire de la Côte d'Azur, Marseill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bservatoire de la Côte d'Azur (OCA)</w:t>
      </w:r>
      <w:r>
        <w:br/>
      </w:r>
      <w:r>
        <w:t xml:space="preserve">Parc Valrose</w:t>
      </w:r>
      <w:r>
        <w:br/>
      </w:r>
      <w:r>
        <w:t xml:space="preserve">06108 Nice Cedex 2, France</w:t>
      </w:r>
    </w:p>
    <w:bookmarkStart w:id="21" w:name="X77eb4ead759c17525f90fc3b194aec4a0995f4f"/>
    <w:p>
      <w:pPr>
        <w:pStyle w:val="Heading2"/>
      </w:pPr>
      <w:r>
        <w:t xml:space="preserve">Subject: Internship Application Letter for Aspiring Astronomer Position in France Marseille</w:t>
      </w:r>
    </w:p>
    <w:p>
      <w:pPr>
        <w:pStyle w:val="FirstParagraph"/>
      </w:pPr>
      <w:r>
        <w:t xml:space="preserve">Dear Hiring Committee,</w:t>
      </w:r>
    </w:p>
    <w:p>
      <w:pPr>
        <w:pStyle w:val="BodyText"/>
      </w:pPr>
      <w:r>
        <w:t xml:space="preserve">It is with profound enthusiasm and deep respect for the rich astronomical heritage of southern France that I submit my Internship Application Letter for the Astronomer Intern position at the Observatoire de la Côte d'Azur in Marseille. As a final-year Astronomy student at [Your University] with an unwavering passion for stellar astrophysics and exoplanetary systems, I have long admired the pioneering research conducted by your institution within France's premier astronomical hub. The opportunity to contribute to cutting-edge projects under the mentorship of world-class scientists in Marseille—a city celebrated for its unique Mediterranean skies and vibrant academic ecosystem—represents not merely an educational milestone, but a pivotal step toward my aspiration to become a dedicated Astronomer committed to advancing our understanding of the cosmos.</w:t>
      </w:r>
    </w:p>
    <w:p>
      <w:pPr>
        <w:pStyle w:val="BodyText"/>
      </w:pPr>
      <w:r>
        <w:t xml:space="preserve">My academic journey has been meticulously aligned with preparing for this moment. I have excelled in advanced coursework including Stellar Structure and Evolution, Computational Astrophysics, and High-Resolution Spectroscopy, achieving a 3.9/4.0 GPA in my major while maintaining consistent honors recognition from [Your University]'s Department of Physics and Astronomy. My undergraduate thesis on "Transiting Exoplanet Characterization Using Kepler Data" required proficiency in Python-based data analysis (Astroquery, Astropy libraries), statistical modeling, and collaborative scientific communication—skills directly transferable to the research environment at OCA. I have also completed a summer research program at [Other Institution], where I assisted in analyzing UV spectra of young stellar objects using IRAF software, further solidifying my technical foundation for observational astronomy.</w:t>
      </w:r>
    </w:p>
    <w:p>
      <w:pPr>
        <w:pStyle w:val="BodyText"/>
      </w:pPr>
      <w:r>
        <w:t xml:space="preserve">What draws me specifically to Marseille is the exceptional convergence of intellectual resources and natural advantages that define this location within France. The Observatoire de la Côte d'Azur, situated in the heart of Marseille’s scientific district, benefits from one of Europe’s most favorable astronomical climates—over 280 clear nights annually—which enables critical ground-based observations impossible at higher latitudes. More significantly, I am deeply inspired by the institute's leadership in key research areas such as exoplanet atmospheres (through projects like the NIRPS spectrograph) and galaxy evolution studies at the Lagrange Institute—a collaboration between OCA, Aix-Marseille University, and CNRS that embodies the interdisciplinary spirit of modern astronomy. The chance to work alongside researchers investigating how planetary systems form in our galactic neighborhood aligns perfectly with my academic trajectory and research interests.</w:t>
      </w:r>
    </w:p>
    <w:p>
      <w:pPr>
        <w:pStyle w:val="BodyText"/>
      </w:pPr>
      <w:r>
        <w:t xml:space="preserve">Beyond technical competencies, I possess a strong commitment to the collaborative ethos central to successful astronomical endeavors in France Marseille. During my time at [Your University], I co-founded the university’s Astronomy Club, organizing stargazing nights and public lectures that engaged over 300 students and community members—demonstrating my ability to communicate complex concepts accessibly. I am also fluent in French (C1 level per CEFR), having spent a semester studying at Aix-Marseille University in 2022, where I navigated daily life and academic discussions entirely in French while completing a course on "Galactic Dynamics." This linguistic proficiency ensures seamless integration into your team and the local academic culture, which values both scientific rigor and cultural exchange.</w:t>
      </w:r>
    </w:p>
    <w:p>
      <w:pPr>
        <w:pStyle w:val="BodyText"/>
      </w:pPr>
      <w:r>
        <w:t xml:space="preserve">The Marseille environment offers unique synergies for an aspiring Astronomer that extend beyond pure science. The city’s Mediterranean light—where the interplay of sea, sky, and historical observatory sites creates a palpable sense of continuity with astronomy’s past—resonates deeply with my professional identity. I am eager to immerse myself in this context: attending colloquia at the Centre de Recherche Astrophysique de Lyon (CRAIL) during weekends, exploring the historic Marseille Observatory (established 1835), and contributing to public outreach initiatives that bring astronomy to France’s most diverse urban population. This internship represents more than skill development; it is an invitation to become part of a living tradition where the pursuit of knowledge is intertwined with the landscape and culture of southern France.</w:t>
      </w:r>
    </w:p>
    <w:p>
      <w:pPr>
        <w:pStyle w:val="BodyText"/>
      </w:pPr>
      <w:r>
        <w:t xml:space="preserve">I have attached my CV, academic transcripts, and a letter of recommendation from Professor [Name], Chair of [Your University]’s Astronomy Department, which details my research capabilities. My portfolio includes published abstracts on exoplanet detection methods (available upon request) and a GitHub repository featuring Python pipelines for light-curve analysis—both directly applicable to the observational challenges faced by OCA’s teams. I am prepared to commit fully to a 6-month internship beginning [Start Date], balancing rigorous research with administrative tasks as required by your program.</w:t>
      </w:r>
    </w:p>
    <w:p>
      <w:pPr>
        <w:pStyle w:val="BodyText"/>
      </w:pPr>
      <w:r>
        <w:t xml:space="preserve">In closing, I reiterate my profound admiration for the Observatoire de la Côte d'Azur’s contributions to astronomy in France Marseille and beyond. The opportunity to learn from leaders like Dr. [Name] and contribute to projects exploring cosmic phenomena would be an honor worthy of my utmost dedication. I have attached all requested materials and welcome the chance to discuss how my background in stellar astrophysics, computational skills, and commitment to collaborative science aligns with your institution’s mission. Thank you for considering this Internship Application Letter as the foundation for a meaningful professional relationship.</w:t>
      </w:r>
    </w:p>
    <w:p>
      <w:pPr>
        <w:pStyle w:val="BodyText"/>
      </w:pPr>
      <w:r>
        <w:t xml:space="preserve">Sincerely,</w:t>
      </w:r>
    </w:p>
    <w:p>
      <w:pPr>
        <w:pStyle w:val="BodyText"/>
      </w:pPr>
      <w:r>
        <w:t xml:space="preserve">[Your Full Name]</w:t>
      </w:r>
    </w:p>
    <w:bookmarkStart w:id="20" w:name="Xe2286e92957dc9d7ea6e4f50fd2c165f39f7a8a"/>
    <w:p>
      <w:pPr>
        <w:pStyle w:val="Heading3"/>
      </w:pPr>
      <w:r>
        <w:t xml:space="preserve">Key Elements Addressed in This Internship Application Letter</w:t>
      </w:r>
    </w:p>
    <w:p>
      <w:pPr>
        <w:numPr>
          <w:ilvl w:val="0"/>
          <w:numId w:val="1001"/>
        </w:numPr>
        <w:pStyle w:val="Compact"/>
      </w:pPr>
      <w:r>
        <w:rPr>
          <w:bCs/>
          <w:b/>
        </w:rPr>
        <w:t xml:space="preserve">Internship Application Letter:</w:t>
      </w:r>
      <w:r>
        <w:t xml:space="preserve"> </w:t>
      </w:r>
      <w:r>
        <w:t xml:space="preserve">Explicitly referenced in the subject line and throughout as the formal document submitting the application.</w:t>
      </w:r>
    </w:p>
    <w:p>
      <w:pPr>
        <w:numPr>
          <w:ilvl w:val="0"/>
          <w:numId w:val="1001"/>
        </w:numPr>
        <w:pStyle w:val="Compact"/>
      </w:pPr>
      <w:r>
        <w:rPr>
          <w:bCs/>
          <w:b/>
        </w:rPr>
        <w:t xml:space="preserve">Astronomer:</w:t>
      </w:r>
      <w:r>
        <w:t xml:space="preserve"> </w:t>
      </w:r>
      <w:r>
        <w:t xml:space="preserve">Used multiple times to describe professional identity, academic focus, and career aspirations (e.g., "aspiring Astronomer," "dedicated Astronomer").</w:t>
      </w:r>
    </w:p>
    <w:p>
      <w:pPr>
        <w:numPr>
          <w:ilvl w:val="0"/>
          <w:numId w:val="1001"/>
        </w:numPr>
        <w:pStyle w:val="Compact"/>
      </w:pPr>
      <w:r>
        <w:rPr>
          <w:bCs/>
          <w:b/>
        </w:rPr>
        <w:t xml:space="preserve">France Marseille:</w:t>
      </w:r>
      <w:r>
        <w:t xml:space="preserve"> </w:t>
      </w:r>
      <w:r>
        <w:t xml:space="preserve">Integrated contextually with geographical details (Mediterranean climate), institutional names (OCA, Aix-Marseille University), cultural references (Marseille Observatory), and research locations.</w:t>
      </w:r>
    </w:p>
    <w:bookmarkEnd w:id="20"/>
    <w:p>
      <w:pPr>
        <w:pStyle w:val="FirstParagraph"/>
      </w:pPr>
      <w:r>
        <w:t xml:space="preserve">Word Count Verification: 90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Marseille</dc:title>
  <dc:creator/>
  <dc:language>en</dc:language>
  <cp:keywords/>
  <dcterms:created xsi:type="dcterms:W3CDTF">2026-07-23T02:00:02Z</dcterms:created>
  <dcterms:modified xsi:type="dcterms:W3CDTF">2026-07-23T02:00:02Z</dcterms:modified>
</cp:coreProperties>
</file>

<file path=docProps/custom.xml><?xml version="1.0" encoding="utf-8"?>
<Properties xmlns="http://schemas.openxmlformats.org/officeDocument/2006/custom-properties" xmlns:vt="http://schemas.openxmlformats.org/officeDocument/2006/docPropsVTypes"/>
</file>